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4CCAD4FC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CB703A">
        <w:t>Arrays</w:t>
      </w:r>
    </w:p>
    <w:p w14:paraId="36351BBA" w14:textId="6264E732" w:rsidR="00825EBB" w:rsidRPr="008D42EA" w:rsidRDefault="00B14B13" w:rsidP="00A00915">
      <w:pPr>
        <w:ind w:right="-275"/>
        <w:jc w:val="center"/>
        <w:rPr>
          <w:lang w:val="bg-BG"/>
        </w:rPr>
      </w:pPr>
      <w:r>
        <w:t xml:space="preserve">Submit your solutions here: </w:t>
      </w:r>
      <w:hyperlink r:id="rId7" w:history="1">
        <w:r w:rsidR="008D42EA" w:rsidRPr="009A6B1B">
          <w:rPr>
            <w:rStyle w:val="Hyperlink"/>
          </w:rPr>
          <w:t>https://alpha.judge.softuni.org/contests/unit-testing-arrays-exercise/5092</w:t>
        </w:r>
      </w:hyperlink>
      <w:r w:rsidR="008D42EA">
        <w:rPr>
          <w:lang w:val="bg-BG"/>
        </w:rPr>
        <w:t xml:space="preserve"> </w:t>
      </w:r>
    </w:p>
    <w:p w14:paraId="5584A95A" w14:textId="59DA238F" w:rsidR="00CA4D16" w:rsidRPr="00B6678C" w:rsidRDefault="00CA4D16" w:rsidP="00B6678C">
      <w:pPr>
        <w:pStyle w:val="Heading2"/>
      </w:pPr>
      <w:r w:rsidRPr="00B6678C">
        <w:t xml:space="preserve"> Unit Test Array:</w:t>
      </w:r>
      <w:r w:rsidR="006A5FF4" w:rsidRPr="00B6678C">
        <w:t xml:space="preserve"> Reverser</w:t>
      </w:r>
    </w:p>
    <w:p w14:paraId="309CA8FC" w14:textId="41852DDF" w:rsidR="00CA4D16" w:rsidRDefault="00CA4D16" w:rsidP="0025290B">
      <w:r>
        <w:t>Test a given method which takes in a</w:t>
      </w:r>
      <w:r w:rsidR="0025290B">
        <w:t xml:space="preserve">n </w:t>
      </w:r>
      <w:r w:rsidR="0025290B" w:rsidRPr="0025290B">
        <w:rPr>
          <w:b/>
          <w:bCs/>
        </w:rPr>
        <w:t>array of strings</w:t>
      </w:r>
      <w:r w:rsidR="0025290B">
        <w:rPr>
          <w:b/>
          <w:bCs/>
        </w:rPr>
        <w:t xml:space="preserve"> </w:t>
      </w:r>
      <w:r w:rsidR="0025290B" w:rsidRPr="0025290B">
        <w:t xml:space="preserve">and </w:t>
      </w:r>
      <w:r w:rsidR="0025290B">
        <w:rPr>
          <w:b/>
          <w:bCs/>
        </w:rPr>
        <w:t xml:space="preserve">reverses </w:t>
      </w:r>
      <w:r w:rsidR="0025290B" w:rsidRPr="0025290B">
        <w:t>each string in the</w:t>
      </w:r>
      <w:r w:rsidR="0025290B">
        <w:rPr>
          <w:b/>
          <w:bCs/>
        </w:rPr>
        <w:t xml:space="preserve"> </w:t>
      </w:r>
      <w:r w:rsidR="0025290B" w:rsidRPr="0025290B">
        <w:t>array.</w:t>
      </w:r>
    </w:p>
    <w:p w14:paraId="09978594" w14:textId="7FE6B3AC" w:rsidR="00CA4D16" w:rsidRDefault="00CA4D16" w:rsidP="006A5FF4">
      <w:r>
        <w:t xml:space="preserve">The method is found in the </w:t>
      </w:r>
      <w:r w:rsidR="006A5FF4">
        <w:rPr>
          <w:rStyle w:val="CodeChar"/>
        </w:rPr>
        <w:t>Reverser</w:t>
      </w:r>
      <w:r w:rsidRPr="00DD25F7">
        <w:rPr>
          <w:rStyle w:val="CodeChar"/>
        </w:rPr>
        <w:t>.cs</w:t>
      </w:r>
      <w:r>
        <w:t xml:space="preserve"> file:</w:t>
      </w:r>
    </w:p>
    <w:p w14:paraId="07323083" w14:textId="13374B5B" w:rsidR="006A5FF4" w:rsidRDefault="006A5FF4" w:rsidP="006A5FF4">
      <w:r>
        <w:rPr>
          <w:noProof/>
        </w:rPr>
        <w:drawing>
          <wp:inline distT="0" distB="0" distL="0" distR="0" wp14:anchorId="4B52A113" wp14:editId="1D712647">
            <wp:extent cx="5029200" cy="1070422"/>
            <wp:effectExtent l="19050" t="19050" r="19050" b="15875"/>
            <wp:docPr id="381898089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98089" name="Picture 1" descr="A close-up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3660" cy="1079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527DC7F" w14:textId="20E6FD55" w:rsidR="00CA4D16" w:rsidRDefault="00CA4D16" w:rsidP="00D45825">
      <w:r>
        <w:t xml:space="preserve">In the </w:t>
      </w:r>
      <w:r w:rsidRPr="006A5FF4">
        <w:rPr>
          <w:b/>
          <w:bCs/>
        </w:rPr>
        <w:t>test</w:t>
      </w:r>
      <w:r>
        <w:t xml:space="preserve"> </w:t>
      </w:r>
      <w:r w:rsidRPr="006A5FF4">
        <w:rPr>
          <w:b/>
          <w:bCs/>
        </w:rPr>
        <w:t>file</w:t>
      </w:r>
      <w:r>
        <w:t xml:space="preserve"> </w:t>
      </w:r>
      <w:r w:rsidR="006A5FF4">
        <w:rPr>
          <w:rStyle w:val="CodeChar"/>
        </w:rPr>
        <w:t>ReverserTests</w:t>
      </w:r>
      <w:r w:rsidRPr="00DD25F7">
        <w:rPr>
          <w:rStyle w:val="CodeChar"/>
        </w:rPr>
        <w:t>.cs</w:t>
      </w:r>
      <w:r>
        <w:t xml:space="preserve"> you are given</w:t>
      </w:r>
      <w:r w:rsidR="00A75B92">
        <w:t xml:space="preserve"> </w:t>
      </w:r>
      <w:r w:rsidR="00A75B92" w:rsidRPr="00A75B92">
        <w:rPr>
          <w:b/>
          <w:bCs/>
        </w:rPr>
        <w:t>1 finished test</w:t>
      </w:r>
      <w:r w:rsidR="00A75B92">
        <w:t xml:space="preserve">, </w:t>
      </w:r>
      <w:r w:rsidR="00A75B92" w:rsidRPr="00A75B92">
        <w:rPr>
          <w:b/>
          <w:bCs/>
        </w:rPr>
        <w:t>1 partially finished test</w:t>
      </w:r>
      <w:r w:rsidR="00A75B92">
        <w:t>, and</w:t>
      </w:r>
      <w:r>
        <w:t xml:space="preserve"> </w:t>
      </w:r>
      <w:r w:rsidR="00A75B92">
        <w:rPr>
          <w:b/>
          <w:bCs/>
        </w:rPr>
        <w:t>2</w:t>
      </w:r>
      <w:r w:rsidRPr="006A5FF4">
        <w:rPr>
          <w:b/>
          <w:bCs/>
        </w:rPr>
        <w:t xml:space="preserve"> empty tests</w:t>
      </w:r>
      <w:r>
        <w:t>. Finish them and run them:</w:t>
      </w:r>
    </w:p>
    <w:p w14:paraId="5F7637AE" w14:textId="7400496D" w:rsidR="00D45825" w:rsidRDefault="00D45825" w:rsidP="00D45825">
      <w:r>
        <w:rPr>
          <w:noProof/>
        </w:rPr>
        <w:drawing>
          <wp:inline distT="0" distB="0" distL="0" distR="0" wp14:anchorId="4A0DCC7D" wp14:editId="6AD65B40">
            <wp:extent cx="4657725" cy="1758196"/>
            <wp:effectExtent l="19050" t="19050" r="9525" b="13970"/>
            <wp:docPr id="1924230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3005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4760" cy="1768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5E101B" w14:textId="4B0DA734" w:rsidR="00CA4D16" w:rsidRPr="00CA4D16" w:rsidRDefault="00E823A1" w:rsidP="00CA4D16">
      <w:r>
        <w:rPr>
          <w:noProof/>
        </w:rPr>
        <w:drawing>
          <wp:inline distT="0" distB="0" distL="0" distR="0" wp14:anchorId="65D45652" wp14:editId="691A6F10">
            <wp:extent cx="3878580" cy="844043"/>
            <wp:effectExtent l="19050" t="19050" r="26670" b="13335"/>
            <wp:docPr id="10221077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7762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1616" cy="8534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9E9E8D" w14:textId="702A762C" w:rsidR="008461E9" w:rsidRDefault="008461E9" w:rsidP="00B6678C">
      <w:pPr>
        <w:pStyle w:val="Heading2"/>
      </w:pPr>
      <w:r>
        <w:t xml:space="preserve"> Unit Test Array: Duplicates</w:t>
      </w:r>
    </w:p>
    <w:p w14:paraId="6EE15221" w14:textId="77860119" w:rsidR="008461E9" w:rsidRDefault="008461E9" w:rsidP="008461E9">
      <w:r>
        <w:t xml:space="preserve">Test a given method which takes in an </w:t>
      </w:r>
      <w:r w:rsidRPr="008461E9">
        <w:rPr>
          <w:b/>
          <w:bCs/>
        </w:rPr>
        <w:t xml:space="preserve">array of </w:t>
      </w:r>
      <w:r>
        <w:rPr>
          <w:b/>
          <w:bCs/>
        </w:rPr>
        <w:t>integers</w:t>
      </w:r>
      <w:r w:rsidRPr="008461E9">
        <w:rPr>
          <w:b/>
          <w:bCs/>
        </w:rPr>
        <w:t xml:space="preserve"> </w:t>
      </w:r>
      <w:r w:rsidRPr="0025290B">
        <w:t xml:space="preserve">and </w:t>
      </w:r>
      <w:r>
        <w:rPr>
          <w:b/>
          <w:bCs/>
        </w:rPr>
        <w:t>removes all duplicate numbers</w:t>
      </w:r>
      <w:r w:rsidRPr="008461E9">
        <w:t>.</w:t>
      </w:r>
    </w:p>
    <w:p w14:paraId="5518A3D7" w14:textId="525A741B" w:rsidR="008461E9" w:rsidRDefault="008461E9" w:rsidP="008461E9">
      <w:r>
        <w:t xml:space="preserve">The method is found in the </w:t>
      </w:r>
      <w:r>
        <w:rPr>
          <w:rStyle w:val="CodeChar"/>
        </w:rPr>
        <w:t>Duplicates</w:t>
      </w:r>
      <w:r w:rsidRPr="00DD25F7">
        <w:rPr>
          <w:rStyle w:val="CodeChar"/>
        </w:rPr>
        <w:t>.cs</w:t>
      </w:r>
      <w:r>
        <w:t xml:space="preserve"> file:</w:t>
      </w:r>
    </w:p>
    <w:p w14:paraId="2D523FA8" w14:textId="621CA60B" w:rsidR="008461E9" w:rsidRDefault="00D35353" w:rsidP="00D35353">
      <w:r>
        <w:rPr>
          <w:noProof/>
        </w:rPr>
        <w:drawing>
          <wp:inline distT="0" distB="0" distL="0" distR="0" wp14:anchorId="001AED29" wp14:editId="0056FE10">
            <wp:extent cx="3444586" cy="2055858"/>
            <wp:effectExtent l="19050" t="19050" r="22860" b="20955"/>
            <wp:docPr id="20028882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88292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7428" cy="20635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60CD9F" w14:textId="62756815" w:rsidR="008461E9" w:rsidRDefault="008461E9" w:rsidP="00D35353">
      <w:r>
        <w:lastRenderedPageBreak/>
        <w:t xml:space="preserve">In the </w:t>
      </w:r>
      <w:r w:rsidRPr="00D35353">
        <w:rPr>
          <w:b/>
          <w:bCs/>
        </w:rPr>
        <w:t>test</w:t>
      </w:r>
      <w:r>
        <w:t xml:space="preserve"> </w:t>
      </w:r>
      <w:r w:rsidRPr="00D35353">
        <w:rPr>
          <w:b/>
          <w:bCs/>
        </w:rPr>
        <w:t>file</w:t>
      </w:r>
      <w:r>
        <w:t xml:space="preserve"> </w:t>
      </w:r>
      <w:r w:rsidR="00D35353">
        <w:rPr>
          <w:rStyle w:val="CodeChar"/>
        </w:rPr>
        <w:t>DuplicatesTests</w:t>
      </w:r>
      <w:r w:rsidRPr="00DD25F7">
        <w:rPr>
          <w:rStyle w:val="CodeChar"/>
        </w:rPr>
        <w:t>.cs</w:t>
      </w:r>
      <w:r>
        <w:t xml:space="preserve"> you are given </w:t>
      </w:r>
      <w:r w:rsidR="00753F29">
        <w:rPr>
          <w:b/>
          <w:bCs/>
        </w:rPr>
        <w:t>2</w:t>
      </w:r>
      <w:r w:rsidRPr="00D35353">
        <w:rPr>
          <w:b/>
          <w:bCs/>
        </w:rPr>
        <w:t xml:space="preserve"> partially finished test</w:t>
      </w:r>
      <w:r>
        <w:t xml:space="preserve">, and </w:t>
      </w:r>
      <w:r w:rsidRPr="00D35353">
        <w:rPr>
          <w:b/>
          <w:bCs/>
        </w:rPr>
        <w:t>2 empty tests</w:t>
      </w:r>
      <w:r>
        <w:t>. Finish them and run them:</w:t>
      </w:r>
    </w:p>
    <w:p w14:paraId="195452F4" w14:textId="5DA6828E" w:rsidR="004059B1" w:rsidRDefault="004059B1" w:rsidP="00D35353">
      <w:r>
        <w:rPr>
          <w:noProof/>
        </w:rPr>
        <w:drawing>
          <wp:inline distT="0" distB="0" distL="0" distR="0" wp14:anchorId="57EB5B46" wp14:editId="738F539E">
            <wp:extent cx="4580659" cy="2007853"/>
            <wp:effectExtent l="19050" t="19050" r="10795" b="12065"/>
            <wp:docPr id="1647876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691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1875" cy="20171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5B79525" w14:textId="6109E74F" w:rsidR="008461E9" w:rsidRPr="008461E9" w:rsidRDefault="004059B1" w:rsidP="008461E9">
      <w:r>
        <w:rPr>
          <w:noProof/>
        </w:rPr>
        <w:drawing>
          <wp:inline distT="0" distB="0" distL="0" distR="0" wp14:anchorId="53FBA162" wp14:editId="56972CCE">
            <wp:extent cx="3056659" cy="792008"/>
            <wp:effectExtent l="19050" t="19050" r="10795" b="27305"/>
            <wp:docPr id="201914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475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2974" cy="7988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C193B6" w14:textId="5B1E2D31" w:rsidR="000A2348" w:rsidRDefault="000A2348" w:rsidP="00B6678C">
      <w:pPr>
        <w:pStyle w:val="Heading2"/>
      </w:pPr>
      <w:r>
        <w:t xml:space="preserve"> Unit Test Array: Fake</w:t>
      </w:r>
    </w:p>
    <w:p w14:paraId="4466BC39" w14:textId="7DD5F84D" w:rsidR="000A2348" w:rsidRDefault="000A2348" w:rsidP="00DF6355">
      <w:r>
        <w:t xml:space="preserve">Test a given method which takes in an </w:t>
      </w:r>
      <w:r w:rsidRPr="00DF6355">
        <w:rPr>
          <w:b/>
          <w:bCs/>
        </w:rPr>
        <w:t xml:space="preserve">array of </w:t>
      </w:r>
      <w:r w:rsidR="00DF6355">
        <w:rPr>
          <w:b/>
          <w:bCs/>
        </w:rPr>
        <w:t xml:space="preserve">characters </w:t>
      </w:r>
      <w:r w:rsidRPr="0025290B">
        <w:t xml:space="preserve">and </w:t>
      </w:r>
      <w:r w:rsidRPr="00DF6355">
        <w:rPr>
          <w:b/>
          <w:bCs/>
        </w:rPr>
        <w:t>removes all</w:t>
      </w:r>
      <w:r w:rsidR="00DF6355">
        <w:rPr>
          <w:b/>
          <w:bCs/>
        </w:rPr>
        <w:t xml:space="preserve"> characters which are numbers and not letters</w:t>
      </w:r>
      <w:r w:rsidRPr="00DF6355">
        <w:rPr>
          <w:b/>
          <w:bCs/>
        </w:rPr>
        <w:t>.</w:t>
      </w:r>
    </w:p>
    <w:p w14:paraId="344FA9E1" w14:textId="29995251" w:rsidR="000A2348" w:rsidRDefault="000A2348" w:rsidP="00DF6355">
      <w:r>
        <w:t xml:space="preserve">The method is found in the </w:t>
      </w:r>
      <w:r w:rsidR="00DF6355">
        <w:rPr>
          <w:rStyle w:val="CodeChar"/>
        </w:rPr>
        <w:t>Fake</w:t>
      </w:r>
      <w:r w:rsidRPr="00DD25F7">
        <w:rPr>
          <w:rStyle w:val="CodeChar"/>
        </w:rPr>
        <w:t>.cs</w:t>
      </w:r>
      <w:r>
        <w:t xml:space="preserve"> file:</w:t>
      </w:r>
    </w:p>
    <w:p w14:paraId="7798647B" w14:textId="430498CB" w:rsidR="00DF6355" w:rsidRDefault="00495F50" w:rsidP="008E174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666A68" wp14:editId="650D8070">
                <wp:simplePos x="0" y="0"/>
                <wp:positionH relativeFrom="column">
                  <wp:posOffset>417137</wp:posOffset>
                </wp:positionH>
                <wp:positionV relativeFrom="paragraph">
                  <wp:posOffset>577215</wp:posOffset>
                </wp:positionV>
                <wp:extent cx="3810000" cy="671946"/>
                <wp:effectExtent l="0" t="0" r="19050" b="139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0" cy="6719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DE8FE" id="Rectangle 7" o:spid="_x0000_s1026" style="position:absolute;margin-left:32.85pt;margin-top:45.45pt;width:300pt;height:5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" fillcolor="white [3212]" strokecolor="white [3212]" strokeweight="1pt"/>
            </w:pict>
          </mc:Fallback>
        </mc:AlternateContent>
      </w:r>
      <w:r w:rsidR="00DF6355">
        <w:rPr>
          <w:noProof/>
        </w:rPr>
        <w:drawing>
          <wp:inline distT="0" distB="0" distL="0" distR="0" wp14:anchorId="757CACFF" wp14:editId="79BA15C5">
            <wp:extent cx="4234295" cy="1716442"/>
            <wp:effectExtent l="19050" t="19050" r="13970" b="17145"/>
            <wp:docPr id="1795234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466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7969" cy="1721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F34E80A" w14:textId="0C997EC1" w:rsidR="000A2348" w:rsidRDefault="008E174E" w:rsidP="008E174E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8E174E">
        <w:rPr>
          <w:b/>
          <w:bCs/>
        </w:rPr>
        <w:t>null</w:t>
      </w:r>
      <w:r>
        <w:t>.</w:t>
      </w:r>
    </w:p>
    <w:p w14:paraId="0B852C4B" w14:textId="00B68386" w:rsidR="000A2348" w:rsidRDefault="000A2348" w:rsidP="008F6912">
      <w:r>
        <w:t xml:space="preserve">In the </w:t>
      </w:r>
      <w:r w:rsidRPr="008E174E">
        <w:rPr>
          <w:b/>
          <w:bCs/>
        </w:rPr>
        <w:t>test</w:t>
      </w:r>
      <w:r>
        <w:t xml:space="preserve"> </w:t>
      </w:r>
      <w:r w:rsidRPr="008E174E">
        <w:rPr>
          <w:b/>
          <w:bCs/>
        </w:rPr>
        <w:t>file</w:t>
      </w:r>
      <w:r>
        <w:t xml:space="preserve"> </w:t>
      </w:r>
      <w:r w:rsidR="008E174E">
        <w:rPr>
          <w:rStyle w:val="CodeChar"/>
        </w:rPr>
        <w:t>FakeTests</w:t>
      </w:r>
      <w:r w:rsidRPr="00DD25F7">
        <w:rPr>
          <w:rStyle w:val="CodeChar"/>
        </w:rPr>
        <w:t>.cs</w:t>
      </w:r>
      <w:r>
        <w:t xml:space="preserve"> you are given </w:t>
      </w:r>
      <w:r w:rsidR="00D9008D">
        <w:rPr>
          <w:b/>
          <w:bCs/>
        </w:rPr>
        <w:t>3</w:t>
      </w:r>
      <w:r w:rsidRPr="008E174E">
        <w:rPr>
          <w:b/>
          <w:bCs/>
        </w:rPr>
        <w:t xml:space="preserve"> empty tests</w:t>
      </w:r>
      <w:r>
        <w:t>:</w:t>
      </w:r>
    </w:p>
    <w:p w14:paraId="28DD1476" w14:textId="63D2E6AF" w:rsidR="000A2348" w:rsidRPr="000A2348" w:rsidRDefault="00495F50" w:rsidP="000A2348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1F58FA" wp14:editId="494157C9">
                <wp:simplePos x="0" y="0"/>
                <wp:positionH relativeFrom="column">
                  <wp:posOffset>210878</wp:posOffset>
                </wp:positionH>
                <wp:positionV relativeFrom="paragraph">
                  <wp:posOffset>222135</wp:posOffset>
                </wp:positionV>
                <wp:extent cx="4017818" cy="416460"/>
                <wp:effectExtent l="0" t="0" r="20955" b="222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7818" cy="416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D1F7C2" id="Rectangle 8" o:spid="_x0000_s1026" style="position:absolute;margin-left:16.6pt;margin-top:17.5pt;width:316.35pt;height:32.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" fillcolor="white [3212]" strokecolor="white [3212]" strokeweight="1pt"/>
            </w:pict>
          </mc:Fallback>
        </mc:AlternateContent>
      </w:r>
      <w:r w:rsidR="008E09FA">
        <w:rPr>
          <w:noProof/>
        </w:rPr>
        <w:drawing>
          <wp:inline distT="0" distB="0" distL="0" distR="0" wp14:anchorId="2AEA7843" wp14:editId="4FEA07E0">
            <wp:extent cx="4268931" cy="1964486"/>
            <wp:effectExtent l="19050" t="19050" r="17780" b="17145"/>
            <wp:docPr id="1106291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91730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1982" cy="1979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258798" w14:textId="256EF84E" w:rsidR="00064743" w:rsidRDefault="00064743" w:rsidP="00B6678C">
      <w:pPr>
        <w:pStyle w:val="Heading2"/>
      </w:pPr>
      <w:r>
        <w:lastRenderedPageBreak/>
        <w:t xml:space="preserve"> Unit Test Array: Pattern</w:t>
      </w:r>
    </w:p>
    <w:p w14:paraId="00995FCB" w14:textId="08330DD9" w:rsidR="00064743" w:rsidRDefault="00064743" w:rsidP="00067C2C">
      <w:r>
        <w:t xml:space="preserve">Test a given method which takes in an </w:t>
      </w:r>
      <w:r w:rsidRPr="00067C2C">
        <w:rPr>
          <w:b/>
          <w:bCs/>
        </w:rPr>
        <w:t xml:space="preserve">array of </w:t>
      </w:r>
      <w:r w:rsidR="00067C2C">
        <w:rPr>
          <w:b/>
          <w:bCs/>
        </w:rPr>
        <w:t>integers</w:t>
      </w:r>
      <w:r w:rsidRPr="00067C2C">
        <w:rPr>
          <w:b/>
          <w:bCs/>
        </w:rPr>
        <w:t xml:space="preserve"> </w:t>
      </w:r>
      <w:r w:rsidR="00067C2C">
        <w:t xml:space="preserve">that </w:t>
      </w:r>
      <w:r w:rsidRPr="00067C2C">
        <w:rPr>
          <w:b/>
          <w:bCs/>
        </w:rPr>
        <w:t xml:space="preserve">removes all </w:t>
      </w:r>
      <w:r w:rsidR="00067C2C">
        <w:rPr>
          <w:b/>
          <w:bCs/>
        </w:rPr>
        <w:t>duplicates</w:t>
      </w:r>
      <w:r w:rsidR="00067C2C">
        <w:t xml:space="preserve"> and </w:t>
      </w:r>
      <w:r w:rsidR="00067C2C">
        <w:rPr>
          <w:b/>
          <w:bCs/>
        </w:rPr>
        <w:t>sorts</w:t>
      </w:r>
      <w:r w:rsidR="00067C2C">
        <w:t xml:space="preserve"> the list in a zig-zag pattern.</w:t>
      </w:r>
    </w:p>
    <w:p w14:paraId="20E55E49" w14:textId="29EF8D23" w:rsidR="00067C2C" w:rsidRPr="00067C2C" w:rsidRDefault="00067C2C" w:rsidP="00067C2C">
      <w:r>
        <w:t xml:space="preserve">Example: If we have an array </w:t>
      </w:r>
      <w:r w:rsidRPr="00067C2C">
        <w:rPr>
          <w:rStyle w:val="CodeChar"/>
        </w:rPr>
        <w:t>1 2 1 3 4 10 12 15</w:t>
      </w:r>
      <w:r>
        <w:t xml:space="preserve"> the sorted array would be: </w:t>
      </w:r>
      <w:r w:rsidRPr="00067C2C">
        <w:rPr>
          <w:rStyle w:val="CodeChar"/>
        </w:rPr>
        <w:t>1 15 2 12 3 10 4</w:t>
      </w:r>
      <w:r>
        <w:t>.</w:t>
      </w:r>
    </w:p>
    <w:p w14:paraId="73C5E370" w14:textId="74783CE0" w:rsidR="00064743" w:rsidRDefault="00064743" w:rsidP="004F6B8F">
      <w:r>
        <w:t xml:space="preserve">The method is found in the </w:t>
      </w:r>
      <w:r w:rsidR="00067C2C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3D21FD20" w14:textId="790891AD" w:rsidR="000E3A94" w:rsidRDefault="00932B3F" w:rsidP="004F6B8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C9A36A" wp14:editId="5D1F352E">
                <wp:simplePos x="0" y="0"/>
                <wp:positionH relativeFrom="column">
                  <wp:posOffset>411538</wp:posOffset>
                </wp:positionH>
                <wp:positionV relativeFrom="paragraph">
                  <wp:posOffset>616585</wp:posOffset>
                </wp:positionV>
                <wp:extent cx="3802669" cy="533400"/>
                <wp:effectExtent l="0" t="0" r="2667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2669" cy="533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ED4D2" id="Rectangle 9" o:spid="_x0000_s1026" style="position:absolute;margin-left:32.4pt;margin-top:48.55pt;width:299.4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" fillcolor="white [3212]" strokecolor="white [3212]" strokeweight="1pt"/>
            </w:pict>
          </mc:Fallback>
        </mc:AlternateContent>
      </w:r>
      <w:r w:rsidR="000E3A94">
        <w:rPr>
          <w:noProof/>
        </w:rPr>
        <w:drawing>
          <wp:inline distT="0" distB="0" distL="0" distR="0" wp14:anchorId="1DE7445F" wp14:editId="354B8825">
            <wp:extent cx="4199659" cy="2357202"/>
            <wp:effectExtent l="19050" t="19050" r="10795" b="24130"/>
            <wp:docPr id="843822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82262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6851" cy="2372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9F921E" w14:textId="0CAD4C2E" w:rsidR="000E3A94" w:rsidRDefault="000E3A94" w:rsidP="004F6B8F">
      <w:r>
        <w:rPr>
          <w:noProof/>
        </w:rPr>
        <w:drawing>
          <wp:inline distT="0" distB="0" distL="0" distR="0" wp14:anchorId="6F5042F2" wp14:editId="1DACCC60">
            <wp:extent cx="3250622" cy="2655947"/>
            <wp:effectExtent l="19050" t="19050" r="26035" b="11430"/>
            <wp:docPr id="19548028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02868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3633" cy="2666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3EA41E" w14:textId="1E779324" w:rsidR="00064743" w:rsidRDefault="00064743" w:rsidP="004F6B8F">
      <w:r>
        <w:t xml:space="preserve">In the </w:t>
      </w:r>
      <w:r w:rsidRPr="004F6B8F">
        <w:rPr>
          <w:b/>
          <w:bCs/>
        </w:rPr>
        <w:t>test</w:t>
      </w:r>
      <w:r>
        <w:t xml:space="preserve"> </w:t>
      </w:r>
      <w:r w:rsidRPr="004F6B8F">
        <w:rPr>
          <w:b/>
          <w:bCs/>
        </w:rPr>
        <w:t>file</w:t>
      </w:r>
      <w:r>
        <w:t xml:space="preserve"> </w:t>
      </w:r>
      <w:r w:rsidR="004F6B8F">
        <w:rPr>
          <w:rStyle w:val="CodeChar"/>
        </w:rPr>
        <w:t>PatternTests</w:t>
      </w:r>
      <w:r w:rsidRPr="00DD25F7">
        <w:rPr>
          <w:rStyle w:val="CodeChar"/>
        </w:rPr>
        <w:t>.cs</w:t>
      </w:r>
      <w:r>
        <w:t xml:space="preserve"> you are given </w:t>
      </w:r>
      <w:r w:rsidRPr="004F6B8F">
        <w:rPr>
          <w:b/>
          <w:bCs/>
        </w:rPr>
        <w:t>tests</w:t>
      </w:r>
      <w:r>
        <w:t>:</w:t>
      </w:r>
    </w:p>
    <w:p w14:paraId="0C08467B" w14:textId="7D7412DB" w:rsidR="00B91784" w:rsidRPr="007370D2" w:rsidRDefault="00932B3F" w:rsidP="00F82D60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B9575F" wp14:editId="6FA57725">
                <wp:simplePos x="0" y="0"/>
                <wp:positionH relativeFrom="column">
                  <wp:posOffset>245168</wp:posOffset>
                </wp:positionH>
                <wp:positionV relativeFrom="paragraph">
                  <wp:posOffset>192405</wp:posOffset>
                </wp:positionV>
                <wp:extent cx="3692237" cy="387927"/>
                <wp:effectExtent l="0" t="0" r="2286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237" cy="38792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2342A" id="Rectangle 10" o:spid="_x0000_s1026" style="position:absolute;margin-left:19.3pt;margin-top:15.15pt;width:290.75pt;height:30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" fillcolor="white [3212]" strokecolor="white [3212]" strokeweight="1pt"/>
            </w:pict>
          </mc:Fallback>
        </mc:AlternateContent>
      </w:r>
      <w:r w:rsidR="000E3A94">
        <w:rPr>
          <w:noProof/>
        </w:rPr>
        <w:drawing>
          <wp:inline distT="0" distB="0" distL="0" distR="0" wp14:anchorId="7EE27FD1" wp14:editId="6B4D7F9E">
            <wp:extent cx="4019550" cy="1907890"/>
            <wp:effectExtent l="19050" t="19050" r="19050" b="16510"/>
            <wp:docPr id="1088114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14831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43861" cy="1919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F8CA4A6" w14:textId="4AF65163" w:rsidR="00E3507A" w:rsidRDefault="00D92658" w:rsidP="00D92658">
      <w:pPr>
        <w:pStyle w:val="Heading2"/>
      </w:pPr>
      <w:r>
        <w:lastRenderedPageBreak/>
        <w:t>Unit Test Array: Top Integer</w:t>
      </w:r>
    </w:p>
    <w:p w14:paraId="631E7644" w14:textId="6AE92738" w:rsidR="004D37EF" w:rsidRDefault="00D92658" w:rsidP="00D92658">
      <w:pPr>
        <w:rPr>
          <w:bCs/>
          <w:noProof/>
        </w:rPr>
      </w:pPr>
      <w:r>
        <w:t xml:space="preserve">Test a method that </w:t>
      </w:r>
      <w:r w:rsidRPr="00DF6FAB">
        <w:rPr>
          <w:b/>
          <w:bCs/>
        </w:rPr>
        <w:t>takes in an array of integers</w:t>
      </w:r>
      <w:r>
        <w:t xml:space="preserve"> and </w:t>
      </w:r>
      <w:r w:rsidRPr="00DF6FAB">
        <w:rPr>
          <w:b/>
          <w:bCs/>
        </w:rPr>
        <w:t>returns string of top integers</w:t>
      </w:r>
      <w:r>
        <w:t xml:space="preserve">, </w:t>
      </w:r>
      <w:r w:rsidRPr="00DF6FAB">
        <w:rPr>
          <w:b/>
          <w:bCs/>
        </w:rPr>
        <w:t>separated by single space</w:t>
      </w:r>
      <w:r>
        <w:t xml:space="preserve">. </w:t>
      </w:r>
      <w:r>
        <w:rPr>
          <w:noProof/>
        </w:rPr>
        <w:t xml:space="preserve">A top integer is an </w:t>
      </w:r>
      <w:r w:rsidRPr="00DF6FAB">
        <w:rPr>
          <w:b/>
          <w:bCs/>
          <w:noProof/>
        </w:rPr>
        <w:t>integer that is greater than all the elements to its right</w:t>
      </w:r>
      <w:r>
        <w:rPr>
          <w:bCs/>
          <w:noProof/>
        </w:rPr>
        <w:t>.</w:t>
      </w:r>
    </w:p>
    <w:p w14:paraId="54CB3B2C" w14:textId="73A6ACAF" w:rsidR="007E5BB3" w:rsidRPr="007E5BB3" w:rsidRDefault="007E5BB3" w:rsidP="00D92658">
      <w:pPr>
        <w:rPr>
          <w:u w:val="single"/>
        </w:rPr>
      </w:pPr>
      <w:r w:rsidRPr="00383CBB">
        <w:rPr>
          <w:b/>
          <w:bCs/>
          <w:u w:val="single"/>
        </w:rPr>
        <w:t>Note:</w:t>
      </w:r>
      <w:r w:rsidRPr="00383CBB">
        <w:rPr>
          <w:u w:val="single"/>
        </w:rPr>
        <w:t xml:space="preserve"> The method is not static. You need to call it in a different way.</w:t>
      </w:r>
    </w:p>
    <w:p w14:paraId="5ED00B66" w14:textId="77777777" w:rsidR="004D37EF" w:rsidRPr="00D65A13" w:rsidRDefault="004D37EF" w:rsidP="004D37EF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465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0"/>
        <w:gridCol w:w="2119"/>
      </w:tblGrid>
      <w:tr w:rsidR="004D37EF" w:rsidRPr="00C51CA8" w14:paraId="582C3994" w14:textId="77777777" w:rsidTr="00C34EA3">
        <w:trPr>
          <w:trHeight w:val="185"/>
        </w:trPr>
        <w:tc>
          <w:tcPr>
            <w:tcW w:w="2540" w:type="dxa"/>
            <w:shd w:val="clear" w:color="auto" w:fill="D9D9D9" w:themeFill="background1" w:themeFillShade="D9"/>
          </w:tcPr>
          <w:p w14:paraId="6E522410" w14:textId="77777777" w:rsidR="004D37EF" w:rsidRPr="00C51CA8" w:rsidRDefault="004D37EF" w:rsidP="00C91C4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603E7C1C" w14:textId="77777777" w:rsidR="004D37EF" w:rsidRPr="00C51CA8" w:rsidRDefault="004D37EF" w:rsidP="00C91C4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4D37EF" w:rsidRPr="00C51CA8" w14:paraId="35D16680" w14:textId="77777777" w:rsidTr="00C34EA3">
        <w:trPr>
          <w:trHeight w:val="351"/>
        </w:trPr>
        <w:tc>
          <w:tcPr>
            <w:tcW w:w="2540" w:type="dxa"/>
          </w:tcPr>
          <w:p w14:paraId="33A9C2D3" w14:textId="62699F0C" w:rsidR="004D37EF" w:rsidRPr="00C51CA8" w:rsidRDefault="004D37EF" w:rsidP="00C91C4B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  <w:tc>
          <w:tcPr>
            <w:tcW w:w="2119" w:type="dxa"/>
          </w:tcPr>
          <w:p w14:paraId="12A3ED40" w14:textId="77777777" w:rsidR="004D37EF" w:rsidRPr="00C51CA8" w:rsidRDefault="004D37EF" w:rsidP="00C91C4B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4D37EF" w:rsidRPr="00C51CA8" w14:paraId="6BE6D266" w14:textId="77777777" w:rsidTr="00C34EA3">
        <w:trPr>
          <w:trHeight w:val="357"/>
        </w:trPr>
        <w:tc>
          <w:tcPr>
            <w:tcW w:w="2540" w:type="dxa"/>
          </w:tcPr>
          <w:p w14:paraId="1B390249" w14:textId="123C6ED1" w:rsidR="004D37EF" w:rsidRDefault="004D37EF" w:rsidP="00C91C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119" w:type="dxa"/>
          </w:tcPr>
          <w:p w14:paraId="75196FE6" w14:textId="02301F3A" w:rsidR="004D37EF" w:rsidRDefault="004D37EF" w:rsidP="00C91C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D37EF" w:rsidRPr="00C51CA8" w14:paraId="7FD9EABB" w14:textId="77777777" w:rsidTr="00C34EA3">
        <w:trPr>
          <w:trHeight w:val="357"/>
        </w:trPr>
        <w:tc>
          <w:tcPr>
            <w:tcW w:w="2540" w:type="dxa"/>
          </w:tcPr>
          <w:p w14:paraId="4992AC4F" w14:textId="77777777" w:rsidR="004D37EF" w:rsidRPr="00C51CA8" w:rsidRDefault="004D37EF" w:rsidP="00C91C4B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2119" w:type="dxa"/>
          </w:tcPr>
          <w:p w14:paraId="1AE9366E" w14:textId="77777777" w:rsidR="004D37EF" w:rsidRPr="00C51CA8" w:rsidRDefault="004D37EF" w:rsidP="00C91C4B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</w:tbl>
    <w:p w14:paraId="3BE1C1AE" w14:textId="77777777" w:rsidR="004D37EF" w:rsidRDefault="004D37EF" w:rsidP="00D92658">
      <w:pPr>
        <w:rPr>
          <w:bCs/>
          <w:noProof/>
        </w:rPr>
      </w:pPr>
    </w:p>
    <w:p w14:paraId="3A8530EB" w14:textId="3958DC3E" w:rsidR="00316EC2" w:rsidRDefault="00316EC2" w:rsidP="00316EC2">
      <w:r>
        <w:t xml:space="preserve">The method is found in the </w:t>
      </w:r>
      <w:r w:rsidRPr="00316EC2">
        <w:rPr>
          <w:rStyle w:val="CodeChar"/>
        </w:rPr>
        <w:t>TopIntegers</w:t>
      </w:r>
      <w:r w:rsidRPr="00DD25F7">
        <w:rPr>
          <w:rStyle w:val="CodeChar"/>
        </w:rPr>
        <w:t>.cs</w:t>
      </w:r>
      <w:r>
        <w:t xml:space="preserve"> file:</w:t>
      </w:r>
    </w:p>
    <w:p w14:paraId="721F6C28" w14:textId="14696E12" w:rsidR="00316EC2" w:rsidRDefault="00316EC2" w:rsidP="00D92658">
      <w:r w:rsidRPr="00316EC2">
        <w:rPr>
          <w:noProof/>
        </w:rPr>
        <w:drawing>
          <wp:inline distT="0" distB="0" distL="0" distR="0" wp14:anchorId="2BB0587F" wp14:editId="4721D9CB">
            <wp:extent cx="3435319" cy="3371850"/>
            <wp:effectExtent l="19050" t="19050" r="13335" b="19050"/>
            <wp:docPr id="267672741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672741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49099" cy="3385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DA1441" w14:textId="615A0224" w:rsidR="00316EC2" w:rsidRDefault="00316EC2" w:rsidP="00D92658">
      <w:pPr>
        <w:rPr>
          <w:b/>
          <w:bCs/>
        </w:rPr>
      </w:pPr>
      <w:r>
        <w:t xml:space="preserve">You are given a test file </w:t>
      </w:r>
      <w:r w:rsidRPr="00316EC2">
        <w:rPr>
          <w:rStyle w:val="CodeChar"/>
        </w:rPr>
        <w:t>TopInteger</w:t>
      </w:r>
      <w:r>
        <w:rPr>
          <w:rStyle w:val="CodeChar"/>
        </w:rPr>
        <w:t xml:space="preserve">sTests.cs </w:t>
      </w:r>
      <w:r>
        <w:t>containing</w:t>
      </w:r>
      <w:r w:rsidRPr="00445FF1">
        <w:rPr>
          <w:b/>
          <w:bCs/>
        </w:rPr>
        <w:t xml:space="preserve"> </w:t>
      </w:r>
      <w:r w:rsidR="008338EB">
        <w:rPr>
          <w:b/>
          <w:bCs/>
        </w:rPr>
        <w:t>4</w:t>
      </w:r>
      <w:r>
        <w:rPr>
          <w:b/>
          <w:bCs/>
        </w:rPr>
        <w:t xml:space="preserve"> empty tests</w:t>
      </w:r>
      <w:r w:rsidR="004D37EF">
        <w:rPr>
          <w:b/>
          <w:bCs/>
        </w:rPr>
        <w:t>:</w:t>
      </w:r>
    </w:p>
    <w:p w14:paraId="50993FC0" w14:textId="2ADEF8AD" w:rsidR="004D37EF" w:rsidRDefault="008338EB" w:rsidP="00D92658">
      <w:r w:rsidRPr="008338EB">
        <w:rPr>
          <w:noProof/>
        </w:rPr>
        <w:drawing>
          <wp:inline distT="0" distB="0" distL="0" distR="0" wp14:anchorId="46F6C30A" wp14:editId="5B8BCEDF">
            <wp:extent cx="5762625" cy="2056542"/>
            <wp:effectExtent l="19050" t="19050" r="9525" b="20320"/>
            <wp:docPr id="93652018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52018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7274" cy="206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806A032" w14:textId="77777777" w:rsidR="004D37EF" w:rsidRDefault="004D37EF" w:rsidP="004D37EF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04F9ADAD" w14:textId="76A2D533" w:rsidR="004D37EF" w:rsidRDefault="00C76508" w:rsidP="00D92658">
      <w:pPr>
        <w:rPr>
          <w:lang w:val="en-GB"/>
        </w:rPr>
      </w:pPr>
      <w:r w:rsidRPr="004D37EF">
        <w:rPr>
          <w:noProof/>
          <w:lang w:val="en-GB"/>
        </w:rPr>
        <w:lastRenderedPageBreak/>
        <w:drawing>
          <wp:inline distT="0" distB="0" distL="0" distR="0" wp14:anchorId="5FD9FC70" wp14:editId="48B638B7">
            <wp:extent cx="4371975" cy="1066728"/>
            <wp:effectExtent l="19050" t="19050" r="9525" b="19685"/>
            <wp:docPr id="14359981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981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1004" cy="1073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A150C16" w14:textId="4B417089" w:rsidR="00655EAB" w:rsidRDefault="00655EAB" w:rsidP="00655EAB">
      <w:pPr>
        <w:pStyle w:val="Heading2"/>
        <w:rPr>
          <w:lang w:val="en-GB"/>
        </w:rPr>
      </w:pPr>
      <w:r>
        <w:rPr>
          <w:lang w:val="en-GB"/>
        </w:rPr>
        <w:t>Unit Test Array: Majority</w:t>
      </w:r>
    </w:p>
    <w:p w14:paraId="63B23D33" w14:textId="5BC5DF6A" w:rsidR="00655EAB" w:rsidRDefault="00655EAB" w:rsidP="00655EAB">
      <w:r w:rsidRPr="00655EAB">
        <w:t>Test a method that takes in an array of integers</w:t>
      </w:r>
      <w:r>
        <w:t xml:space="preserve"> and returns:</w:t>
      </w:r>
    </w:p>
    <w:p w14:paraId="3D7D0A7D" w14:textId="224AAFBF" w:rsidR="00655EAB" w:rsidRDefault="00655EAB" w:rsidP="00655EAB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>Positive integer, if even numbers are majority.</w:t>
      </w:r>
    </w:p>
    <w:p w14:paraId="31EF280E" w14:textId="33214A81" w:rsidR="00655EAB" w:rsidRDefault="00655EAB" w:rsidP="00655EAB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>Negative integer, if odd numbers are majority.</w:t>
      </w:r>
    </w:p>
    <w:p w14:paraId="28AE91E2" w14:textId="316869AB" w:rsidR="00655EAB" w:rsidRDefault="00655EAB" w:rsidP="00655EAB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>Zero if even and odd numbers are equal.</w:t>
      </w:r>
    </w:p>
    <w:p w14:paraId="59C67B4F" w14:textId="50902CDD" w:rsidR="007A1D16" w:rsidRDefault="007A1D16" w:rsidP="007A1D16">
      <w:r>
        <w:t xml:space="preserve">The method is found in the </w:t>
      </w:r>
      <w:r w:rsidRPr="007A1D16">
        <w:rPr>
          <w:rStyle w:val="CodeChar"/>
        </w:rPr>
        <w:t>Majority</w:t>
      </w:r>
      <w:r w:rsidRPr="00DD25F7">
        <w:rPr>
          <w:rStyle w:val="CodeChar"/>
        </w:rPr>
        <w:t>.cs</w:t>
      </w:r>
      <w:r>
        <w:t xml:space="preserve"> file:</w:t>
      </w:r>
    </w:p>
    <w:p w14:paraId="624B5B72" w14:textId="07112C67" w:rsidR="00655EAB" w:rsidRDefault="007A1D16" w:rsidP="00655EAB">
      <w:r w:rsidRPr="007A1D16">
        <w:rPr>
          <w:noProof/>
        </w:rPr>
        <w:drawing>
          <wp:inline distT="0" distB="0" distL="0" distR="0" wp14:anchorId="38E1154E" wp14:editId="3B1B34E4">
            <wp:extent cx="2796014" cy="3219450"/>
            <wp:effectExtent l="19050" t="19050" r="23495" b="19050"/>
            <wp:docPr id="57404274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04274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5104" cy="32299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91CF60" w14:textId="4E1D6CDE" w:rsidR="007A1D16" w:rsidRDefault="007A1D16" w:rsidP="007A1D16">
      <w:pPr>
        <w:rPr>
          <w:b/>
          <w:bCs/>
        </w:rPr>
      </w:pPr>
      <w:r>
        <w:t xml:space="preserve">You are given a test file </w:t>
      </w:r>
      <w:r>
        <w:rPr>
          <w:rStyle w:val="CodeChar"/>
        </w:rPr>
        <w:t xml:space="preserve">MajorityTests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5 empty tests:</w:t>
      </w:r>
    </w:p>
    <w:p w14:paraId="34EEC895" w14:textId="387EB84D" w:rsidR="007A1D16" w:rsidRDefault="007A1D16" w:rsidP="00655EAB">
      <w:r w:rsidRPr="007A1D16">
        <w:rPr>
          <w:noProof/>
        </w:rPr>
        <w:drawing>
          <wp:inline distT="0" distB="0" distL="0" distR="0" wp14:anchorId="70712FC8" wp14:editId="17256E63">
            <wp:extent cx="4905375" cy="2745489"/>
            <wp:effectExtent l="19050" t="19050" r="9525" b="17145"/>
            <wp:docPr id="206823360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23360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14054" cy="27503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5C9EC72" w14:textId="77777777" w:rsidR="000A46B8" w:rsidRDefault="000A46B8" w:rsidP="000A46B8">
      <w:pPr>
        <w:rPr>
          <w:b/>
          <w:bCs/>
          <w:lang w:val="en-GB"/>
        </w:rPr>
      </w:pPr>
      <w:r>
        <w:lastRenderedPageBreak/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7AE106AC" w14:textId="22C4B102" w:rsidR="000A46B8" w:rsidRPr="000A46B8" w:rsidRDefault="000A46B8" w:rsidP="00655EAB">
      <w:pPr>
        <w:rPr>
          <w:lang w:val="en-GB"/>
        </w:rPr>
      </w:pPr>
      <w:r w:rsidRPr="000A46B8">
        <w:rPr>
          <w:noProof/>
          <w:lang w:val="en-GB"/>
        </w:rPr>
        <w:drawing>
          <wp:inline distT="0" distB="0" distL="0" distR="0" wp14:anchorId="6EC75E6F" wp14:editId="0FF8C60E">
            <wp:extent cx="3982006" cy="1219370"/>
            <wp:effectExtent l="19050" t="19050" r="19050" b="19050"/>
            <wp:docPr id="83749313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49313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1219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BEA513" w14:textId="77777777" w:rsidR="00655EAB" w:rsidRDefault="00655EAB" w:rsidP="00655EAB">
      <w:pPr>
        <w:pStyle w:val="Heading2"/>
        <w:rPr>
          <w:lang w:val="en-GB"/>
        </w:rPr>
      </w:pPr>
      <w:r>
        <w:rPr>
          <w:lang w:val="en-GB"/>
        </w:rPr>
        <w:t>Unit Test Array: First Repeating Element</w:t>
      </w:r>
    </w:p>
    <w:p w14:paraId="43CF7031" w14:textId="77777777" w:rsidR="00655EAB" w:rsidRDefault="00655EAB" w:rsidP="00655EAB">
      <w:r w:rsidRPr="00655EAB">
        <w:t>Test a method that takes in an array of integers and returns the first element that repeats. If no repeating elements are found, return -1</w:t>
      </w:r>
      <w:r>
        <w:t>.</w:t>
      </w:r>
    </w:p>
    <w:p w14:paraId="567CF414" w14:textId="5C28D352" w:rsidR="00FC60DD" w:rsidRDefault="00FC60DD" w:rsidP="00FC60DD">
      <w:r>
        <w:t xml:space="preserve">The method is found in the </w:t>
      </w:r>
      <w:r w:rsidRPr="00FC60DD">
        <w:rPr>
          <w:rStyle w:val="CodeChar"/>
        </w:rPr>
        <w:t>RepeatingChecker</w:t>
      </w:r>
      <w:r w:rsidRPr="00DD25F7">
        <w:rPr>
          <w:rStyle w:val="CodeChar"/>
        </w:rPr>
        <w:t>.cs</w:t>
      </w:r>
      <w:r>
        <w:t xml:space="preserve"> file:</w:t>
      </w:r>
    </w:p>
    <w:p w14:paraId="3A7A5FEC" w14:textId="623FF8AC" w:rsidR="00655EAB" w:rsidRDefault="00FC60DD" w:rsidP="00655EAB">
      <w:r w:rsidRPr="00FC60DD">
        <w:rPr>
          <w:noProof/>
        </w:rPr>
        <w:drawing>
          <wp:inline distT="0" distB="0" distL="0" distR="0" wp14:anchorId="4B33C74F" wp14:editId="2020F422">
            <wp:extent cx="4000860" cy="2598497"/>
            <wp:effectExtent l="19050" t="19050" r="19050" b="11430"/>
            <wp:docPr id="124054356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54356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8992" cy="26037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F3214C" w14:textId="49BBCD4D" w:rsidR="00806CEE" w:rsidRDefault="00806CEE" w:rsidP="00806CEE">
      <w:pPr>
        <w:rPr>
          <w:b/>
          <w:bCs/>
        </w:rPr>
      </w:pPr>
      <w:r>
        <w:t xml:space="preserve">You are given a test file </w:t>
      </w:r>
      <w:r w:rsidRPr="00806CEE">
        <w:rPr>
          <w:rStyle w:val="CodeChar"/>
        </w:rPr>
        <w:t>RepeatingChecker_FirstReapeatingElementTests</w:t>
      </w:r>
      <w:r>
        <w:rPr>
          <w:rStyle w:val="CodeChar"/>
        </w:rPr>
        <w:t xml:space="preserve">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6 empty tests:</w:t>
      </w:r>
    </w:p>
    <w:p w14:paraId="4954EFFE" w14:textId="4EA51718" w:rsidR="00806CEE" w:rsidRDefault="00806CEE" w:rsidP="00655EAB">
      <w:r w:rsidRPr="00806CEE">
        <w:rPr>
          <w:noProof/>
        </w:rPr>
        <w:drawing>
          <wp:inline distT="0" distB="0" distL="0" distR="0" wp14:anchorId="2E73D56D" wp14:editId="674CA5BD">
            <wp:extent cx="5215890" cy="2548215"/>
            <wp:effectExtent l="19050" t="19050" r="22860" b="24130"/>
            <wp:docPr id="1724182223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182223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34662" cy="2557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FDAC87" w14:textId="77777777" w:rsidR="00806CEE" w:rsidRDefault="00806CEE" w:rsidP="00806CEE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70FC2AAA" w14:textId="4F097471" w:rsidR="00806CEE" w:rsidRDefault="00806CEE" w:rsidP="00655EAB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8C4E519" wp14:editId="58324A3B">
            <wp:extent cx="5215890" cy="1264738"/>
            <wp:effectExtent l="19050" t="19050" r="22860" b="12065"/>
            <wp:docPr id="926329412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329412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92077" cy="128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317FEFF" w14:textId="7A8D2804" w:rsidR="00806CEE" w:rsidRDefault="00806CEE" w:rsidP="00806CEE">
      <w:pPr>
        <w:pStyle w:val="Heading2"/>
        <w:rPr>
          <w:lang w:val="en-GB"/>
        </w:rPr>
      </w:pPr>
      <w:r>
        <w:rPr>
          <w:lang w:val="en-GB"/>
        </w:rPr>
        <w:t>Unit Test Array: Last Repeating Element</w:t>
      </w:r>
    </w:p>
    <w:p w14:paraId="15E75850" w14:textId="56CC897C" w:rsidR="00806CEE" w:rsidRDefault="00806CEE" w:rsidP="00806CEE">
      <w:r w:rsidRPr="00655EAB">
        <w:t xml:space="preserve">Test a method that takes in an array of integers and returns the </w:t>
      </w:r>
      <w:r>
        <w:t>last</w:t>
      </w:r>
      <w:r w:rsidRPr="00655EAB">
        <w:t xml:space="preserve"> element that repeats. If no repeating elements are found, return -1</w:t>
      </w:r>
      <w:r>
        <w:t>.</w:t>
      </w:r>
    </w:p>
    <w:p w14:paraId="027031B0" w14:textId="77777777" w:rsidR="00806CEE" w:rsidRDefault="00806CEE" w:rsidP="00806CEE">
      <w:r>
        <w:t xml:space="preserve">The method is found in the </w:t>
      </w:r>
      <w:r w:rsidRPr="00FC60DD">
        <w:rPr>
          <w:rStyle w:val="CodeChar"/>
        </w:rPr>
        <w:t>RepeatingChecker</w:t>
      </w:r>
      <w:r w:rsidRPr="00DD25F7">
        <w:rPr>
          <w:rStyle w:val="CodeChar"/>
        </w:rPr>
        <w:t>.cs</w:t>
      </w:r>
      <w:r>
        <w:t xml:space="preserve"> file:</w:t>
      </w:r>
    </w:p>
    <w:p w14:paraId="3D06264F" w14:textId="057C2D10" w:rsidR="00806CEE" w:rsidRDefault="00806CEE" w:rsidP="00806CEE">
      <w:r w:rsidRPr="00806CEE">
        <w:rPr>
          <w:noProof/>
        </w:rPr>
        <w:drawing>
          <wp:inline distT="0" distB="0" distL="0" distR="0" wp14:anchorId="07D972BE" wp14:editId="1B0ED63D">
            <wp:extent cx="4854875" cy="3394039"/>
            <wp:effectExtent l="19050" t="19050" r="22225" b="16510"/>
            <wp:docPr id="1838684218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684218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61882" cy="33989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1AF6AE3" w14:textId="3D5BC721" w:rsidR="00806CEE" w:rsidRDefault="00806CEE" w:rsidP="00806CEE">
      <w:pPr>
        <w:rPr>
          <w:b/>
          <w:bCs/>
        </w:rPr>
      </w:pPr>
      <w:r>
        <w:t xml:space="preserve">You are given a test file </w:t>
      </w:r>
      <w:r w:rsidRPr="00806CEE">
        <w:rPr>
          <w:rStyle w:val="CodeChar"/>
        </w:rPr>
        <w:t>RepeatingChecker_LastReapeatingElementTests</w:t>
      </w:r>
      <w:r>
        <w:rPr>
          <w:rStyle w:val="CodeChar"/>
        </w:rPr>
        <w:t xml:space="preserve">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6 empty tests:</w:t>
      </w:r>
    </w:p>
    <w:p w14:paraId="5D353AA2" w14:textId="6CE5A6B0" w:rsidR="00806CEE" w:rsidRDefault="001C1342" w:rsidP="00806CEE">
      <w:r w:rsidRPr="001C1342">
        <w:rPr>
          <w:noProof/>
        </w:rPr>
        <w:drawing>
          <wp:inline distT="0" distB="0" distL="0" distR="0" wp14:anchorId="413897D0" wp14:editId="07614690">
            <wp:extent cx="5907298" cy="2909776"/>
            <wp:effectExtent l="19050" t="19050" r="17780" b="24130"/>
            <wp:docPr id="44775438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75438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15201" cy="2913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4A4A9BA" w14:textId="77777777" w:rsidR="001C1342" w:rsidRDefault="001C1342" w:rsidP="001C1342">
      <w:pPr>
        <w:rPr>
          <w:b/>
          <w:bCs/>
          <w:lang w:val="en-GB"/>
        </w:rPr>
      </w:pPr>
      <w:r>
        <w:lastRenderedPageBreak/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476926B5" w14:textId="6326CF81" w:rsidR="001C1342" w:rsidRPr="001C1342" w:rsidRDefault="001C1342" w:rsidP="00806CEE">
      <w:pPr>
        <w:rPr>
          <w:lang w:val="en-GB"/>
        </w:rPr>
      </w:pPr>
      <w:r w:rsidRPr="001C1342">
        <w:rPr>
          <w:noProof/>
          <w:lang w:val="en-GB"/>
        </w:rPr>
        <w:drawing>
          <wp:inline distT="0" distB="0" distL="0" distR="0" wp14:anchorId="62F370E9" wp14:editId="56F59A0B">
            <wp:extent cx="5906770" cy="1446141"/>
            <wp:effectExtent l="19050" t="19050" r="17780" b="20955"/>
            <wp:docPr id="8514367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4367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1359" cy="14521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1C1342" w:rsidRPr="001C1342" w:rsidSect="00FC202F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44980" w14:textId="77777777" w:rsidR="00B27E62" w:rsidRDefault="00B27E62">
      <w:pPr>
        <w:spacing w:before="0" w:after="0" w:line="240" w:lineRule="auto"/>
      </w:pPr>
      <w:r>
        <w:separator/>
      </w:r>
    </w:p>
  </w:endnote>
  <w:endnote w:type="continuationSeparator" w:id="0">
    <w:p w14:paraId="3E1F846E" w14:textId="77777777" w:rsidR="00B27E62" w:rsidRDefault="00B27E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79213" w14:textId="77777777" w:rsidR="00B27E62" w:rsidRDefault="00B27E62">
      <w:pPr>
        <w:spacing w:before="0" w:after="0" w:line="240" w:lineRule="auto"/>
      </w:pPr>
      <w:r>
        <w:separator/>
      </w:r>
    </w:p>
  </w:footnote>
  <w:footnote w:type="continuationSeparator" w:id="0">
    <w:p w14:paraId="3B4DCDA5" w14:textId="77777777" w:rsidR="00B27E62" w:rsidRDefault="00B27E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F6C31"/>
    <w:multiLevelType w:val="hybridMultilevel"/>
    <w:tmpl w:val="D4041E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1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10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9"/>
  </w:num>
  <w:num w:numId="15" w16cid:durableId="223875989">
    <w:abstractNumId w:val="12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172026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048B7"/>
    <w:rsid w:val="00047232"/>
    <w:rsid w:val="000472EC"/>
    <w:rsid w:val="00053CCC"/>
    <w:rsid w:val="0006082C"/>
    <w:rsid w:val="00064743"/>
    <w:rsid w:val="00067C2C"/>
    <w:rsid w:val="00084EA6"/>
    <w:rsid w:val="000A20F4"/>
    <w:rsid w:val="000A2348"/>
    <w:rsid w:val="000A3A39"/>
    <w:rsid w:val="000A46B8"/>
    <w:rsid w:val="000B0BBC"/>
    <w:rsid w:val="000B53ED"/>
    <w:rsid w:val="000C1466"/>
    <w:rsid w:val="000C5945"/>
    <w:rsid w:val="000C5FE7"/>
    <w:rsid w:val="000E3A94"/>
    <w:rsid w:val="000E7448"/>
    <w:rsid w:val="000F0E51"/>
    <w:rsid w:val="000F17CA"/>
    <w:rsid w:val="00100767"/>
    <w:rsid w:val="00113F2D"/>
    <w:rsid w:val="0012353B"/>
    <w:rsid w:val="0014175E"/>
    <w:rsid w:val="00144B8A"/>
    <w:rsid w:val="001520B9"/>
    <w:rsid w:val="001541FD"/>
    <w:rsid w:val="00166C67"/>
    <w:rsid w:val="001753D0"/>
    <w:rsid w:val="001978D8"/>
    <w:rsid w:val="001C1342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B3E48"/>
    <w:rsid w:val="002E4EA2"/>
    <w:rsid w:val="002E5E93"/>
    <w:rsid w:val="002F6684"/>
    <w:rsid w:val="003046C0"/>
    <w:rsid w:val="00316EC2"/>
    <w:rsid w:val="003408B8"/>
    <w:rsid w:val="00377250"/>
    <w:rsid w:val="00377473"/>
    <w:rsid w:val="0038525B"/>
    <w:rsid w:val="003863AA"/>
    <w:rsid w:val="00396781"/>
    <w:rsid w:val="003B4612"/>
    <w:rsid w:val="004059B1"/>
    <w:rsid w:val="004173E5"/>
    <w:rsid w:val="0042188C"/>
    <w:rsid w:val="00430F73"/>
    <w:rsid w:val="00432DE0"/>
    <w:rsid w:val="00435B09"/>
    <w:rsid w:val="00451CD1"/>
    <w:rsid w:val="00461620"/>
    <w:rsid w:val="00495F50"/>
    <w:rsid w:val="00497EC7"/>
    <w:rsid w:val="004A1821"/>
    <w:rsid w:val="004A7947"/>
    <w:rsid w:val="004C7A58"/>
    <w:rsid w:val="004D37EF"/>
    <w:rsid w:val="004E00A0"/>
    <w:rsid w:val="004F02D0"/>
    <w:rsid w:val="004F6B8F"/>
    <w:rsid w:val="00504219"/>
    <w:rsid w:val="0050518F"/>
    <w:rsid w:val="00510C60"/>
    <w:rsid w:val="00517DC0"/>
    <w:rsid w:val="0052095B"/>
    <w:rsid w:val="00525EC7"/>
    <w:rsid w:val="00526966"/>
    <w:rsid w:val="00532141"/>
    <w:rsid w:val="00536D50"/>
    <w:rsid w:val="00537526"/>
    <w:rsid w:val="005463D1"/>
    <w:rsid w:val="00553BF7"/>
    <w:rsid w:val="00563B05"/>
    <w:rsid w:val="00563EED"/>
    <w:rsid w:val="005817C4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5EAB"/>
    <w:rsid w:val="00677669"/>
    <w:rsid w:val="006971D5"/>
    <w:rsid w:val="006A5FF4"/>
    <w:rsid w:val="006B0196"/>
    <w:rsid w:val="006E15ED"/>
    <w:rsid w:val="006F271C"/>
    <w:rsid w:val="006F7776"/>
    <w:rsid w:val="00732A79"/>
    <w:rsid w:val="00735490"/>
    <w:rsid w:val="007370D2"/>
    <w:rsid w:val="00744AAE"/>
    <w:rsid w:val="00747043"/>
    <w:rsid w:val="00753F29"/>
    <w:rsid w:val="007613A5"/>
    <w:rsid w:val="00763AAB"/>
    <w:rsid w:val="007805FC"/>
    <w:rsid w:val="007A1D16"/>
    <w:rsid w:val="007A4E69"/>
    <w:rsid w:val="007B015F"/>
    <w:rsid w:val="007D2A72"/>
    <w:rsid w:val="007E5BB3"/>
    <w:rsid w:val="007E5C5C"/>
    <w:rsid w:val="007F514C"/>
    <w:rsid w:val="00806CEE"/>
    <w:rsid w:val="00807239"/>
    <w:rsid w:val="00821EC1"/>
    <w:rsid w:val="00825EBB"/>
    <w:rsid w:val="00832035"/>
    <w:rsid w:val="008338EB"/>
    <w:rsid w:val="00843679"/>
    <w:rsid w:val="008461E9"/>
    <w:rsid w:val="00865BFF"/>
    <w:rsid w:val="00866EB3"/>
    <w:rsid w:val="00872566"/>
    <w:rsid w:val="00875EB8"/>
    <w:rsid w:val="00886842"/>
    <w:rsid w:val="008A641F"/>
    <w:rsid w:val="008C05F5"/>
    <w:rsid w:val="008D04FB"/>
    <w:rsid w:val="008D42EA"/>
    <w:rsid w:val="008D7FBF"/>
    <w:rsid w:val="008E09FA"/>
    <w:rsid w:val="008E174E"/>
    <w:rsid w:val="008F071A"/>
    <w:rsid w:val="008F1E9E"/>
    <w:rsid w:val="008F6912"/>
    <w:rsid w:val="008F7EB4"/>
    <w:rsid w:val="00904437"/>
    <w:rsid w:val="00904A50"/>
    <w:rsid w:val="009074A3"/>
    <w:rsid w:val="00914C61"/>
    <w:rsid w:val="00922526"/>
    <w:rsid w:val="00926E86"/>
    <w:rsid w:val="00932B3F"/>
    <w:rsid w:val="0093705C"/>
    <w:rsid w:val="0095580F"/>
    <w:rsid w:val="009828E6"/>
    <w:rsid w:val="00987639"/>
    <w:rsid w:val="009953E0"/>
    <w:rsid w:val="009A4272"/>
    <w:rsid w:val="009B00A5"/>
    <w:rsid w:val="009B0C29"/>
    <w:rsid w:val="009B27F7"/>
    <w:rsid w:val="009C5277"/>
    <w:rsid w:val="009E4B7D"/>
    <w:rsid w:val="00A00915"/>
    <w:rsid w:val="00A03D5C"/>
    <w:rsid w:val="00A20A0D"/>
    <w:rsid w:val="00A24228"/>
    <w:rsid w:val="00A41EC6"/>
    <w:rsid w:val="00A5785B"/>
    <w:rsid w:val="00A62F6E"/>
    <w:rsid w:val="00A75B92"/>
    <w:rsid w:val="00A92D72"/>
    <w:rsid w:val="00A9655D"/>
    <w:rsid w:val="00AA0BBE"/>
    <w:rsid w:val="00AB74BC"/>
    <w:rsid w:val="00AC163C"/>
    <w:rsid w:val="00AC5692"/>
    <w:rsid w:val="00AC7761"/>
    <w:rsid w:val="00AD02A6"/>
    <w:rsid w:val="00AF1FAE"/>
    <w:rsid w:val="00B00312"/>
    <w:rsid w:val="00B14B13"/>
    <w:rsid w:val="00B22449"/>
    <w:rsid w:val="00B226D0"/>
    <w:rsid w:val="00B27E62"/>
    <w:rsid w:val="00B61E1F"/>
    <w:rsid w:val="00B629F7"/>
    <w:rsid w:val="00B6678C"/>
    <w:rsid w:val="00B6686E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34EA3"/>
    <w:rsid w:val="00C4021C"/>
    <w:rsid w:val="00C53586"/>
    <w:rsid w:val="00C5421B"/>
    <w:rsid w:val="00C563F7"/>
    <w:rsid w:val="00C66123"/>
    <w:rsid w:val="00C747E0"/>
    <w:rsid w:val="00C74E76"/>
    <w:rsid w:val="00C76508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40C4C"/>
    <w:rsid w:val="00D42F30"/>
    <w:rsid w:val="00D45825"/>
    <w:rsid w:val="00D51350"/>
    <w:rsid w:val="00D573C8"/>
    <w:rsid w:val="00D613F5"/>
    <w:rsid w:val="00D6181A"/>
    <w:rsid w:val="00D753B6"/>
    <w:rsid w:val="00D8017A"/>
    <w:rsid w:val="00D9008D"/>
    <w:rsid w:val="00D92658"/>
    <w:rsid w:val="00D92B12"/>
    <w:rsid w:val="00D945E3"/>
    <w:rsid w:val="00DC2E60"/>
    <w:rsid w:val="00DC39CD"/>
    <w:rsid w:val="00DC7D29"/>
    <w:rsid w:val="00DD25F7"/>
    <w:rsid w:val="00DF6355"/>
    <w:rsid w:val="00DF6FAB"/>
    <w:rsid w:val="00E015BD"/>
    <w:rsid w:val="00E2663A"/>
    <w:rsid w:val="00E3507A"/>
    <w:rsid w:val="00E503B8"/>
    <w:rsid w:val="00E823A1"/>
    <w:rsid w:val="00EA319E"/>
    <w:rsid w:val="00EB1104"/>
    <w:rsid w:val="00EB2884"/>
    <w:rsid w:val="00EC7ED5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C202F"/>
    <w:rsid w:val="00FC60DD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342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D37E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hyperlink" Target="https://alpha.judge.softuni.org/contests/unit-testing-arrays-exercise/5092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1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29</cp:revision>
  <dcterms:created xsi:type="dcterms:W3CDTF">2023-09-26T19:58:00Z</dcterms:created>
  <dcterms:modified xsi:type="dcterms:W3CDTF">2025-04-28T09:17:00Z</dcterms:modified>
</cp:coreProperties>
</file>